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5AFBF3B" w:rsidR="007547A2" w:rsidRPr="00A637CC" w:rsidRDefault="0082561D" w:rsidP="007547A2">
      <w:pPr>
        <w:pStyle w:val="Nadpis3"/>
        <w:jc w:val="left"/>
        <w:rPr>
          <w:b w:val="0"/>
          <w:i/>
        </w:rPr>
      </w:pPr>
      <w:r>
        <w:rPr>
          <w:b w:val="0"/>
          <w:i/>
        </w:rPr>
        <w:t xml:space="preserve">                 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3D2289AF" w:rsidR="00177C97" w:rsidRPr="00A637CC" w:rsidRDefault="001C3E3E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40E66703" w:rsidR="00B237F5" w:rsidRPr="0082561D" w:rsidRDefault="001C3E3E" w:rsidP="00B237F5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81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5E1D3FF0" w14:textId="77777777" w:rsidR="001C3E3E" w:rsidRPr="00DB449E" w:rsidRDefault="001C3E3E" w:rsidP="001C3E3E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>
        <w:rPr>
          <w:rFonts w:ascii="AT*Toronto" w:hAnsi="AT*Toronto"/>
        </w:rPr>
        <w:t>septembra 2025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2ACCFFD2" w14:textId="257A2E17" w:rsidR="001C3E3E" w:rsidRDefault="00FA2CA3" w:rsidP="00E316BB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1C3E3E">
        <w:t>188/25</w:t>
      </w:r>
      <w:r w:rsidR="000F27CB" w:rsidRPr="00A637CC">
        <w:t>/</w:t>
      </w:r>
      <w:r w:rsidRPr="00A637CC">
        <w:t xml:space="preserve">K voči </w:t>
      </w:r>
      <w:r w:rsidR="001C3E3E">
        <w:t>Matejovi Vozárovi, bývalému podpredsedovi predstavenstva Stredoslovenského ústavu srdcových a cievnych chorôb, a. s. Banská Bystrica.</w:t>
      </w:r>
    </w:p>
    <w:p w14:paraId="042CDEE6" w14:textId="490047BD" w:rsidR="00FA2CA3" w:rsidRPr="00A637CC" w:rsidRDefault="00FA2CA3" w:rsidP="00E316BB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14:paraId="486FDA79" w14:textId="77777777" w:rsidR="00FA2CA3" w:rsidRPr="00A637CC" w:rsidRDefault="00FA2CA3" w:rsidP="00FA2CA3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14:paraId="061D3848" w14:textId="77777777" w:rsidR="00FA2CA3" w:rsidRPr="00A637CC" w:rsidRDefault="00FA2CA3" w:rsidP="00FA2CA3">
      <w:pPr>
        <w:pStyle w:val="Zarkazkladnhotextu2"/>
        <w:spacing w:after="0" w:line="240" w:lineRule="auto"/>
      </w:pPr>
      <w:r w:rsidRPr="00A637CC">
        <w:rPr>
          <w:b/>
          <w:bCs/>
        </w:rPr>
        <w:t xml:space="preserve">     pre nezlučiteľnosť funkcií</w:t>
      </w:r>
    </w:p>
    <w:p w14:paraId="1579258E" w14:textId="4A31B081" w:rsidR="00FA2CA3" w:rsidRPr="00A637CC" w:rsidRDefault="00FA2CA3" w:rsidP="00FA2CA3">
      <w:pPr>
        <w:pStyle w:val="Nadpis2"/>
        <w:ind w:right="23" w:firstLine="567"/>
        <w:jc w:val="both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>603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="00FE7C60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br/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>zo dňa</w:t>
      </w:r>
      <w:r w:rsidR="000F79FD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>11</w:t>
      </w:r>
      <w:r w:rsidR="005763DD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.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júna 2025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za porušenie čl. 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>7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ods.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1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ústavného zákona č. 357/2004 Z. z. o ochrane verejného záujmu pri výkone funkcií verejných funkcionárov v znení neskorších predpisov </w:t>
      </w:r>
    </w:p>
    <w:p w14:paraId="63A26B3C" w14:textId="494AD878" w:rsidR="00FA2CA3" w:rsidRDefault="00FA2CA3" w:rsidP="00FA2CA3">
      <w:pPr>
        <w:ind w:right="23"/>
        <w:rPr>
          <w:b/>
        </w:rPr>
      </w:pPr>
    </w:p>
    <w:p w14:paraId="77753A83" w14:textId="77777777" w:rsidR="008039BE" w:rsidRDefault="008039BE" w:rsidP="008039BE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14:paraId="532863BF" w14:textId="77777777" w:rsidR="00EB2319" w:rsidRDefault="00EB2319" w:rsidP="008039BE">
      <w:pPr>
        <w:ind w:right="23"/>
      </w:pPr>
    </w:p>
    <w:p w14:paraId="6219CFC2" w14:textId="61745F5A" w:rsidR="004360BB" w:rsidRDefault="004360BB" w:rsidP="004360BB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ind w:right="-113"/>
        <w:jc w:val="both"/>
      </w:pPr>
      <w:r>
        <w:t>Matej Vozár, bývalý podpredseda predstavenstva Stredoslovenského ústavu srdcových a cievnych chorôb, a. s. Banská Bystrica</w:t>
      </w:r>
      <w:r w:rsidR="00B16FB2">
        <w:t xml:space="preserve"> </w:t>
      </w:r>
      <w:r>
        <w:t xml:space="preserve">doteraz nepodal </w:t>
      </w:r>
      <w:r w:rsidRPr="00C87349">
        <w:t>oznámenie funkcií, zamestnaní, činností a majetkových pomerov</w:t>
      </w:r>
      <w:r>
        <w:t xml:space="preserve"> </w:t>
      </w:r>
      <w:r w:rsidRPr="00C87349">
        <w:t xml:space="preserve">za </w:t>
      </w:r>
      <w:r>
        <w:t xml:space="preserve">kalendárny </w:t>
      </w:r>
      <w:r w:rsidRPr="00C87349">
        <w:t>rok 20</w:t>
      </w:r>
      <w:r>
        <w:t>22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>do 30.4.2023,</w:t>
      </w:r>
    </w:p>
    <w:p w14:paraId="5E2A184E" w14:textId="37C38032" w:rsidR="00B16FB2" w:rsidRDefault="00B16FB2" w:rsidP="004360BB">
      <w:pPr>
        <w:pStyle w:val="Odsekzoznamu"/>
        <w:tabs>
          <w:tab w:val="left" w:pos="7920"/>
        </w:tabs>
        <w:spacing w:after="240"/>
        <w:jc w:val="both"/>
      </w:pPr>
      <w:r w:rsidRPr="004360BB">
        <w:rPr>
          <w:lang w:val="en-US"/>
        </w:rPr>
        <w:t xml:space="preserve"> </w:t>
      </w:r>
    </w:p>
    <w:p w14:paraId="2DFAB74B" w14:textId="5451024F" w:rsidR="004360BB" w:rsidRDefault="004360BB" w:rsidP="004360BB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ind w:left="700" w:right="-57"/>
        <w:jc w:val="both"/>
      </w:pPr>
      <w:r>
        <w:t xml:space="preserve">v konaní </w:t>
      </w:r>
      <w:r w:rsidRPr="00C87349">
        <w:t>č. k. VP/</w:t>
      </w:r>
      <w:r>
        <w:t>164/23</w:t>
      </w:r>
      <w:r w:rsidRPr="00C87349">
        <w:t>/K</w:t>
      </w:r>
      <w:r>
        <w:t xml:space="preserve"> rozhodnutím zo dňa 6.2.2024 </w:t>
      </w:r>
      <w:r w:rsidRPr="00C87349">
        <w:t>bola</w:t>
      </w:r>
      <w:r>
        <w:t xml:space="preserve"> </w:t>
      </w:r>
      <w:r w:rsidR="00D05F92">
        <w:t>Matejovi Vozárovi, bývalému podpredsedovi predstavenstva Stredoslovenského ústavu srdcových a cievnych chorôb, a. s. Banská Bystrica</w:t>
      </w:r>
      <w:r>
        <w:t xml:space="preserve"> </w:t>
      </w:r>
      <w:r w:rsidRPr="00C87349">
        <w:t>uložená pokuta podľa čl. 9 ods. 10 písm. a)</w:t>
      </w:r>
      <w:r>
        <w:t xml:space="preserve"> </w:t>
      </w:r>
      <w:r w:rsidRPr="00C87349">
        <w:t>ústavného zákona</w:t>
      </w:r>
      <w:r w:rsidR="00D05F92">
        <w:t xml:space="preserve"> </w:t>
      </w:r>
      <w:bookmarkStart w:id="0" w:name="_GoBack"/>
      <w:bookmarkEnd w:id="0"/>
      <w:r w:rsidRPr="00C87349">
        <w:t>č. 357/2004 Z. z. o ochrane verejného záujmu pri výkone funkcií verejných</w:t>
      </w:r>
      <w:r>
        <w:t xml:space="preserve"> </w:t>
      </w:r>
      <w:r w:rsidRPr="00C87349">
        <w:t>funkcionáro</w:t>
      </w:r>
      <w:r>
        <w:t>v v znení neskorších predpisov</w:t>
      </w:r>
      <w:r w:rsidRPr="00C87349">
        <w:t xml:space="preserve"> </w:t>
      </w:r>
      <w:r>
        <w:t xml:space="preserve">za porušenie čl. 7 ods. 1 </w:t>
      </w:r>
      <w:r w:rsidRPr="00C87349">
        <w:t>ústavného zákona č. 357/2004</w:t>
      </w:r>
      <w:r>
        <w:t xml:space="preserve"> </w:t>
      </w:r>
      <w:r w:rsidRPr="00C87349">
        <w:t>Z. z. o ochrane verejného záujmu pri výkone funkcií verejných funkcionáro</w:t>
      </w:r>
      <w:r>
        <w:t xml:space="preserve">v v znení neskorších predpisov, ktoré nadobudlo právoplatnosť 30.3.2024, 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(do 26.9.2024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 w:rsidRPr="00C87349">
        <w:rPr>
          <w:lang w:val="en-US"/>
        </w:rPr>
        <w:t>;</w:t>
      </w:r>
    </w:p>
    <w:p w14:paraId="565F9205" w14:textId="2EF18385" w:rsidR="008039BE" w:rsidRDefault="008039BE" w:rsidP="008039BE">
      <w:pPr>
        <w:pStyle w:val="Odsekzoznamu"/>
      </w:pPr>
    </w:p>
    <w:p w14:paraId="2B71A528" w14:textId="7E6F3796" w:rsidR="008039BE" w:rsidRPr="00167CCE" w:rsidRDefault="008039BE" w:rsidP="005275D1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</w:t>
      </w:r>
      <w:r w:rsidR="00711DD9">
        <w:rPr>
          <w:b/>
        </w:rPr>
        <w:t xml:space="preserve">   p o k u t u </w:t>
      </w:r>
    </w:p>
    <w:p w14:paraId="41D9B31E" w14:textId="77777777" w:rsidR="008039BE" w:rsidRPr="00167CCE" w:rsidRDefault="008039BE" w:rsidP="008039BE">
      <w:pPr>
        <w:jc w:val="both"/>
      </w:pPr>
    </w:p>
    <w:p w14:paraId="57B95998" w14:textId="1A68B636" w:rsidR="008039BE" w:rsidRPr="00167CCE" w:rsidRDefault="004360BB" w:rsidP="008039BE">
      <w:pPr>
        <w:ind w:firstLine="540"/>
        <w:jc w:val="both"/>
      </w:pPr>
      <w:r>
        <w:t>Matejovi Vozárovi, bývalému podpredsedovi predstavenstva Stredoslovenského ústavu srdcových a cievnych chorôb, a. s. Banská Bystrica</w:t>
      </w:r>
      <w:r w:rsidRPr="00167CCE">
        <w:t xml:space="preserve"> </w:t>
      </w:r>
      <w:r w:rsidR="008039BE" w:rsidRPr="00167CCE">
        <w:t xml:space="preserve">v súlade s čl. 9 ods. 10 písm. a) </w:t>
      </w:r>
      <w:r w:rsidR="008039BE">
        <w:t xml:space="preserve">a s čl. 9 ods. 12 </w:t>
      </w:r>
      <w:r w:rsidR="008039BE" w:rsidRPr="00167CCE">
        <w:t xml:space="preserve">ústavného zákona č. 357/2004 Z. z. o ochrane verejného záujmu pri výkone funkcií verejných funkcionárov v znení neskorších predpisov; </w:t>
      </w:r>
      <w:r w:rsidR="00B16FB2">
        <w:t xml:space="preserve"> </w:t>
      </w:r>
    </w:p>
    <w:p w14:paraId="2D8419D4" w14:textId="0BB47D1E" w:rsidR="00EB2319" w:rsidRDefault="00EB2319" w:rsidP="008039BE">
      <w:pPr>
        <w:ind w:right="-108"/>
        <w:rPr>
          <w:b/>
        </w:rPr>
      </w:pPr>
    </w:p>
    <w:p w14:paraId="263092AF" w14:textId="3E23020B" w:rsidR="005275D1" w:rsidRDefault="005275D1" w:rsidP="008039BE">
      <w:pPr>
        <w:ind w:right="-108"/>
        <w:rPr>
          <w:b/>
        </w:rPr>
      </w:pPr>
    </w:p>
    <w:p w14:paraId="60124453" w14:textId="37D4064F" w:rsidR="004360BB" w:rsidRDefault="004360BB" w:rsidP="008039BE">
      <w:pPr>
        <w:ind w:right="-108"/>
        <w:rPr>
          <w:b/>
        </w:rPr>
      </w:pPr>
    </w:p>
    <w:p w14:paraId="5C02DC97" w14:textId="77777777" w:rsidR="004360BB" w:rsidRDefault="004360BB" w:rsidP="008039BE">
      <w:pPr>
        <w:ind w:right="-108"/>
        <w:rPr>
          <w:b/>
        </w:rPr>
      </w:pPr>
    </w:p>
    <w:p w14:paraId="5E84563C" w14:textId="77777777" w:rsidR="008039BE" w:rsidRPr="00167CCE" w:rsidRDefault="008039BE" w:rsidP="005275D1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14:paraId="15ED11BE" w14:textId="77777777" w:rsidR="008039BE" w:rsidRPr="00167CCE" w:rsidRDefault="008039BE" w:rsidP="008039BE">
      <w:pPr>
        <w:ind w:right="-108"/>
        <w:jc w:val="both"/>
        <w:rPr>
          <w:b/>
        </w:rPr>
      </w:pPr>
    </w:p>
    <w:p w14:paraId="42CE669D" w14:textId="282CFC75" w:rsidR="008039BE" w:rsidRDefault="008039BE" w:rsidP="008039BE">
      <w:pPr>
        <w:ind w:right="-108" w:firstLine="708"/>
        <w:jc w:val="both"/>
      </w:pPr>
      <w:r w:rsidRPr="00167CCE">
        <w:t xml:space="preserve">proti tomuto rozhodnutiu výboru o uložení pokuty môže </w:t>
      </w:r>
      <w:r w:rsidR="004360BB">
        <w:t>Matej Vozár, bývalý podpredseda predstavenstva Stredoslovenského ústavu srdcových a cievnych chorôb, a. s. Banská Bystrica</w:t>
      </w:r>
      <w:r w:rsidR="004360BB" w:rsidRPr="00167CCE">
        <w:t xml:space="preserve">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14:paraId="60DDD22B" w14:textId="77777777" w:rsidR="004360BB" w:rsidRDefault="004360BB" w:rsidP="008039BE">
      <w:pPr>
        <w:ind w:right="-108" w:firstLine="708"/>
        <w:jc w:val="both"/>
      </w:pPr>
    </w:p>
    <w:p w14:paraId="76D24506" w14:textId="77777777" w:rsidR="008039BE" w:rsidRDefault="008039BE" w:rsidP="008039BE">
      <w:pPr>
        <w:ind w:right="-108" w:firstLine="708"/>
        <w:jc w:val="both"/>
      </w:pPr>
    </w:p>
    <w:p w14:paraId="03435E8B" w14:textId="77777777" w:rsidR="008039BE" w:rsidRPr="00167CCE" w:rsidRDefault="008039BE" w:rsidP="005275D1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14:paraId="4A8EB53D" w14:textId="77777777" w:rsidR="008039BE" w:rsidRPr="00167CCE" w:rsidRDefault="008039BE" w:rsidP="008039BE">
      <w:pPr>
        <w:rPr>
          <w:b/>
        </w:rPr>
      </w:pPr>
    </w:p>
    <w:p w14:paraId="5FCBCE96" w14:textId="68B1220E" w:rsidR="008039BE" w:rsidRPr="00167CCE" w:rsidRDefault="008039BE" w:rsidP="008039BE">
      <w:pPr>
        <w:ind w:firstLine="708"/>
      </w:pPr>
      <w:r w:rsidRPr="00167CCE">
        <w:t>predsed</w:t>
      </w:r>
      <w:r w:rsidR="00B16FB2">
        <w:t xml:space="preserve">níčku </w:t>
      </w:r>
      <w:r w:rsidRPr="00167CCE">
        <w:t>výboru</w:t>
      </w:r>
    </w:p>
    <w:p w14:paraId="28C130C7" w14:textId="77777777" w:rsidR="008039BE" w:rsidRPr="00167CCE" w:rsidRDefault="008039BE" w:rsidP="008039BE">
      <w:pPr>
        <w:ind w:firstLine="567"/>
        <w:jc w:val="both"/>
        <w:rPr>
          <w:b/>
        </w:rPr>
      </w:pPr>
    </w:p>
    <w:p w14:paraId="1679056E" w14:textId="7BA2B803" w:rsidR="008039BE" w:rsidRPr="004360BB" w:rsidRDefault="008039BE" w:rsidP="008039BE">
      <w:pPr>
        <w:pStyle w:val="Nadpis2"/>
        <w:spacing w:before="0" w:after="0"/>
        <w:ind w:firstLine="567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</w:pPr>
      <w:r w:rsidRPr="004360BB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prípravou, vyhotovením a doručením písomného rozhodnutia podľa časti A až C tohto uznesenia </w:t>
      </w:r>
      <w:r w:rsidR="004360BB" w:rsidRPr="004360BB">
        <w:rPr>
          <w:rFonts w:ascii="Times New Roman" w:hAnsi="Times New Roman" w:cs="Times New Roman"/>
          <w:b w:val="0"/>
          <w:i w:val="0"/>
          <w:sz w:val="24"/>
          <w:szCs w:val="24"/>
        </w:rPr>
        <w:t>Matejovi Vozárovi, bývalému podpredsedovi predstavenstva Stredoslovenského ústavu srdcových a cievnych chorôb, a. s. Banská Bystrica</w:t>
      </w:r>
      <w:r w:rsidR="004360BB" w:rsidRPr="004360BB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</w:t>
      </w:r>
      <w:r w:rsidRPr="004360BB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 súlade s čl. 9 ods. 6 ústavného zákona č. 357/2004 Z. z. o ochrane verejného záujmu pri výkone funkcií verejných funkcionárov v neskorších predpisov.</w:t>
      </w:r>
    </w:p>
    <w:p w14:paraId="3BD21D36" w14:textId="77777777" w:rsidR="008039BE" w:rsidRPr="004360BB" w:rsidRDefault="008039BE" w:rsidP="008039BE">
      <w:pPr>
        <w:ind w:right="-108" w:firstLine="360"/>
        <w:jc w:val="both"/>
      </w:pPr>
    </w:p>
    <w:p w14:paraId="06B768B4" w14:textId="77777777" w:rsidR="008039BE" w:rsidRPr="00167CCE" w:rsidRDefault="008039BE" w:rsidP="008039BE">
      <w:pPr>
        <w:ind w:right="-108" w:firstLine="360"/>
        <w:jc w:val="both"/>
      </w:pPr>
    </w:p>
    <w:p w14:paraId="45386AD3" w14:textId="77777777" w:rsidR="008039BE" w:rsidRPr="00167CCE" w:rsidRDefault="008039BE" w:rsidP="008039BE">
      <w:pPr>
        <w:ind w:right="-108" w:firstLine="360"/>
        <w:jc w:val="both"/>
      </w:pPr>
    </w:p>
    <w:p w14:paraId="00B286FE" w14:textId="075D9B14" w:rsidR="00FA2CA3" w:rsidRPr="00A637CC" w:rsidRDefault="00FA2CA3" w:rsidP="00FA2CA3">
      <w:pPr>
        <w:ind w:right="-108" w:firstLine="360"/>
        <w:jc w:val="both"/>
      </w:pPr>
    </w:p>
    <w:p w14:paraId="2D12F66E" w14:textId="77777777" w:rsidR="008C308B" w:rsidRPr="00A637CC" w:rsidRDefault="008C308B" w:rsidP="00FA2CA3">
      <w:pPr>
        <w:ind w:right="-108" w:firstLine="360"/>
        <w:jc w:val="both"/>
      </w:pPr>
    </w:p>
    <w:p w14:paraId="5BF17831" w14:textId="77777777" w:rsidR="00FA2CA3" w:rsidRPr="00A637CC" w:rsidRDefault="00FA2CA3" w:rsidP="00FA2CA3">
      <w:pPr>
        <w:ind w:right="23"/>
        <w:rPr>
          <w:b/>
        </w:rPr>
      </w:pPr>
    </w:p>
    <w:p w14:paraId="56211A19" w14:textId="77777777" w:rsidR="00080623" w:rsidRDefault="00080623" w:rsidP="00080623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14:paraId="4EF31D81" w14:textId="77777777" w:rsidR="00080623" w:rsidRDefault="00080623" w:rsidP="00080623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14:paraId="5FBFB155" w14:textId="77777777" w:rsidR="00080623" w:rsidRDefault="00080623" w:rsidP="00080623">
      <w:pPr>
        <w:spacing w:line="240" w:lineRule="atLeast"/>
        <w:jc w:val="both"/>
      </w:pPr>
    </w:p>
    <w:p w14:paraId="5802F10E" w14:textId="77777777" w:rsidR="00080623" w:rsidRDefault="00080623" w:rsidP="00080623">
      <w:pPr>
        <w:spacing w:line="240" w:lineRule="atLeast"/>
        <w:jc w:val="both"/>
      </w:pPr>
    </w:p>
    <w:p w14:paraId="7CD44EFC" w14:textId="77777777" w:rsidR="001C3E3E" w:rsidRPr="00802A20" w:rsidRDefault="001C3E3E" w:rsidP="001C3E3E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14:paraId="77E714F3" w14:textId="77777777" w:rsidR="001C3E3E" w:rsidRDefault="001C3E3E" w:rsidP="001C3E3E">
      <w:pPr>
        <w:spacing w:line="240" w:lineRule="atLeast"/>
        <w:jc w:val="both"/>
      </w:pPr>
      <w:r>
        <w:t>overovateľka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D1966"/>
    <w:multiLevelType w:val="hybridMultilevel"/>
    <w:tmpl w:val="19288F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D0360"/>
    <w:multiLevelType w:val="hybridMultilevel"/>
    <w:tmpl w:val="3894F2C0"/>
    <w:lvl w:ilvl="0" w:tplc="24F2C1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F35E96"/>
    <w:multiLevelType w:val="hybridMultilevel"/>
    <w:tmpl w:val="625024F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51766"/>
    <w:multiLevelType w:val="hybridMultilevel"/>
    <w:tmpl w:val="A42259EC"/>
    <w:lvl w:ilvl="0" w:tplc="356610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5"/>
  </w:num>
  <w:num w:numId="8">
    <w:abstractNumId w:val="0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6A3C"/>
    <w:rsid w:val="00080623"/>
    <w:rsid w:val="000857E7"/>
    <w:rsid w:val="000D1A58"/>
    <w:rsid w:val="000E686E"/>
    <w:rsid w:val="000F27CB"/>
    <w:rsid w:val="000F79FD"/>
    <w:rsid w:val="001100CF"/>
    <w:rsid w:val="001704B4"/>
    <w:rsid w:val="001710D6"/>
    <w:rsid w:val="00176403"/>
    <w:rsid w:val="00177C97"/>
    <w:rsid w:val="001C0C70"/>
    <w:rsid w:val="001C3D10"/>
    <w:rsid w:val="001C3E3E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45D"/>
    <w:rsid w:val="002F0CB3"/>
    <w:rsid w:val="0030686B"/>
    <w:rsid w:val="00320426"/>
    <w:rsid w:val="00322905"/>
    <w:rsid w:val="00330221"/>
    <w:rsid w:val="00334185"/>
    <w:rsid w:val="0034359D"/>
    <w:rsid w:val="00382E85"/>
    <w:rsid w:val="003A5443"/>
    <w:rsid w:val="003C2FF8"/>
    <w:rsid w:val="003F1413"/>
    <w:rsid w:val="003F347E"/>
    <w:rsid w:val="00431862"/>
    <w:rsid w:val="004323C4"/>
    <w:rsid w:val="004360BB"/>
    <w:rsid w:val="00442849"/>
    <w:rsid w:val="00487851"/>
    <w:rsid w:val="00491A89"/>
    <w:rsid w:val="004A5B6E"/>
    <w:rsid w:val="004E4FD8"/>
    <w:rsid w:val="00500AC5"/>
    <w:rsid w:val="00520A96"/>
    <w:rsid w:val="005275D1"/>
    <w:rsid w:val="00540A95"/>
    <w:rsid w:val="005517E6"/>
    <w:rsid w:val="00556D3C"/>
    <w:rsid w:val="005665EB"/>
    <w:rsid w:val="00572D41"/>
    <w:rsid w:val="005763DD"/>
    <w:rsid w:val="00576D10"/>
    <w:rsid w:val="005876A9"/>
    <w:rsid w:val="005D11F2"/>
    <w:rsid w:val="005F2F46"/>
    <w:rsid w:val="00605296"/>
    <w:rsid w:val="006064E1"/>
    <w:rsid w:val="00632A5B"/>
    <w:rsid w:val="00646458"/>
    <w:rsid w:val="006560B4"/>
    <w:rsid w:val="006570DB"/>
    <w:rsid w:val="006876AA"/>
    <w:rsid w:val="006B0DF6"/>
    <w:rsid w:val="006B2536"/>
    <w:rsid w:val="0070423A"/>
    <w:rsid w:val="00711DD9"/>
    <w:rsid w:val="00723229"/>
    <w:rsid w:val="00753437"/>
    <w:rsid w:val="007547A2"/>
    <w:rsid w:val="00765EB1"/>
    <w:rsid w:val="00776335"/>
    <w:rsid w:val="0078056A"/>
    <w:rsid w:val="007975B1"/>
    <w:rsid w:val="007E35E2"/>
    <w:rsid w:val="008039BE"/>
    <w:rsid w:val="00815FDF"/>
    <w:rsid w:val="00820336"/>
    <w:rsid w:val="0082561D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09BD"/>
    <w:rsid w:val="008C308B"/>
    <w:rsid w:val="0090214D"/>
    <w:rsid w:val="00953954"/>
    <w:rsid w:val="00973C1C"/>
    <w:rsid w:val="00981AE1"/>
    <w:rsid w:val="0098314D"/>
    <w:rsid w:val="0098787F"/>
    <w:rsid w:val="009B762F"/>
    <w:rsid w:val="009D5739"/>
    <w:rsid w:val="009E28B5"/>
    <w:rsid w:val="009F316C"/>
    <w:rsid w:val="00A0426D"/>
    <w:rsid w:val="00A35AEF"/>
    <w:rsid w:val="00A637CC"/>
    <w:rsid w:val="00A75106"/>
    <w:rsid w:val="00AB0EE0"/>
    <w:rsid w:val="00AB1C62"/>
    <w:rsid w:val="00AF6670"/>
    <w:rsid w:val="00B12A27"/>
    <w:rsid w:val="00B16FB2"/>
    <w:rsid w:val="00B237F5"/>
    <w:rsid w:val="00B4735C"/>
    <w:rsid w:val="00B52673"/>
    <w:rsid w:val="00B619F3"/>
    <w:rsid w:val="00B71725"/>
    <w:rsid w:val="00B71FC3"/>
    <w:rsid w:val="00B74820"/>
    <w:rsid w:val="00B7673F"/>
    <w:rsid w:val="00B8072B"/>
    <w:rsid w:val="00B82297"/>
    <w:rsid w:val="00B857DF"/>
    <w:rsid w:val="00B949FE"/>
    <w:rsid w:val="00BD6231"/>
    <w:rsid w:val="00C036CF"/>
    <w:rsid w:val="00C22AA9"/>
    <w:rsid w:val="00C25F6F"/>
    <w:rsid w:val="00C33127"/>
    <w:rsid w:val="00C42032"/>
    <w:rsid w:val="00C5046A"/>
    <w:rsid w:val="00C77F02"/>
    <w:rsid w:val="00C808C6"/>
    <w:rsid w:val="00C9298E"/>
    <w:rsid w:val="00C92DE8"/>
    <w:rsid w:val="00C951D0"/>
    <w:rsid w:val="00CA2C6C"/>
    <w:rsid w:val="00CA2E51"/>
    <w:rsid w:val="00D05F92"/>
    <w:rsid w:val="00D6706E"/>
    <w:rsid w:val="00D75036"/>
    <w:rsid w:val="00D75F46"/>
    <w:rsid w:val="00D92A2B"/>
    <w:rsid w:val="00DA5076"/>
    <w:rsid w:val="00DE5AB5"/>
    <w:rsid w:val="00DE7FB8"/>
    <w:rsid w:val="00E11D3D"/>
    <w:rsid w:val="00E17359"/>
    <w:rsid w:val="00E316BB"/>
    <w:rsid w:val="00E40F96"/>
    <w:rsid w:val="00EB2319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8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506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Završan, Marián</cp:lastModifiedBy>
  <cp:revision>53</cp:revision>
  <cp:lastPrinted>2021-12-09T13:34:00Z</cp:lastPrinted>
  <dcterms:created xsi:type="dcterms:W3CDTF">2021-09-29T07:40:00Z</dcterms:created>
  <dcterms:modified xsi:type="dcterms:W3CDTF">2025-09-29T14:54:00Z</dcterms:modified>
</cp:coreProperties>
</file>